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F02BB" w14:textId="77777777" w:rsidR="00B8061A" w:rsidRPr="00B8061A" w:rsidRDefault="00B8061A" w:rsidP="00B8061A">
      <w:pPr>
        <w:jc w:val="right"/>
        <w:rPr>
          <w:i/>
          <w:iCs/>
        </w:rPr>
      </w:pPr>
    </w:p>
    <w:p w14:paraId="0B70EA55" w14:textId="369B277F" w:rsidR="00B8061A" w:rsidRPr="00B8061A" w:rsidRDefault="00B8061A" w:rsidP="00B8061A">
      <w:pPr>
        <w:jc w:val="right"/>
        <w:rPr>
          <w:i/>
          <w:iCs/>
        </w:rPr>
      </w:pPr>
      <w:r w:rsidRPr="00B8061A">
        <w:rPr>
          <w:i/>
          <w:iCs/>
        </w:rPr>
        <w:t xml:space="preserve">Warszawa, </w:t>
      </w:r>
      <w:r w:rsidR="00EA46D9">
        <w:rPr>
          <w:i/>
          <w:iCs/>
        </w:rPr>
        <w:t>5 czerwca</w:t>
      </w:r>
      <w:r w:rsidRPr="00B8061A">
        <w:rPr>
          <w:i/>
          <w:iCs/>
        </w:rPr>
        <w:t xml:space="preserve"> 202</w:t>
      </w:r>
      <w:r w:rsidR="00EA46D9">
        <w:rPr>
          <w:i/>
          <w:iCs/>
        </w:rPr>
        <w:t>5</w:t>
      </w:r>
      <w:r w:rsidRPr="00B8061A">
        <w:rPr>
          <w:i/>
          <w:iCs/>
        </w:rPr>
        <w:t xml:space="preserve"> r.</w:t>
      </w:r>
    </w:p>
    <w:p w14:paraId="11EFF02B" w14:textId="77777777" w:rsidR="00B8061A" w:rsidRDefault="00B8061A">
      <w:pPr>
        <w:rPr>
          <w:b/>
          <w:bCs/>
        </w:rPr>
      </w:pPr>
    </w:p>
    <w:p w14:paraId="21C21276" w14:textId="49543B0B" w:rsidR="00B8061A" w:rsidRPr="00B8061A" w:rsidRDefault="00B8061A">
      <w:pPr>
        <w:rPr>
          <w:b/>
          <w:bCs/>
        </w:rPr>
      </w:pPr>
      <w:r w:rsidRPr="00B8061A">
        <w:rPr>
          <w:b/>
          <w:bCs/>
        </w:rPr>
        <w:t>Odpowiedź Ministerstwa Rozwoju i Technologii na zapytanie ofertowe (</w:t>
      </w:r>
      <w:r>
        <w:rPr>
          <w:b/>
          <w:bCs/>
        </w:rPr>
        <w:t>0</w:t>
      </w:r>
      <w:r w:rsidR="00EA46D9">
        <w:rPr>
          <w:b/>
          <w:bCs/>
        </w:rPr>
        <w:t>5</w:t>
      </w:r>
      <w:r w:rsidRPr="00B8061A">
        <w:rPr>
          <w:b/>
          <w:bCs/>
        </w:rPr>
        <w:t>.0</w:t>
      </w:r>
      <w:r w:rsidR="00EA46D9">
        <w:rPr>
          <w:b/>
          <w:bCs/>
        </w:rPr>
        <w:t>6</w:t>
      </w:r>
      <w:r w:rsidRPr="00B8061A">
        <w:rPr>
          <w:b/>
          <w:bCs/>
        </w:rPr>
        <w:t>.202</w:t>
      </w:r>
      <w:r w:rsidR="00EA46D9">
        <w:rPr>
          <w:b/>
          <w:bCs/>
        </w:rPr>
        <w:t>5</w:t>
      </w:r>
      <w:r>
        <w:rPr>
          <w:b/>
          <w:bCs/>
        </w:rPr>
        <w:t xml:space="preserve"> r.</w:t>
      </w:r>
      <w:r w:rsidRPr="00B8061A">
        <w:rPr>
          <w:b/>
          <w:bCs/>
        </w:rPr>
        <w:t xml:space="preserve">) </w:t>
      </w:r>
    </w:p>
    <w:p w14:paraId="18601E13" w14:textId="19414871" w:rsidR="00B8061A" w:rsidRDefault="00302EDE">
      <w:r>
        <w:t xml:space="preserve">Odpowiadając na pytanie: </w:t>
      </w:r>
      <w:r w:rsidR="00EA46D9">
        <w:t>„</w:t>
      </w:r>
      <w:r w:rsidR="00EA46D9" w:rsidRPr="00EA46D9">
        <w:t>proszę o podanie objętości publikacji -</w:t>
      </w:r>
      <w:r w:rsidR="00EA46D9">
        <w:t xml:space="preserve"> </w:t>
      </w:r>
      <w:r w:rsidR="00EA46D9" w:rsidRPr="00EA46D9">
        <w:t>ilość stron lub arkuszy wydawniczych</w:t>
      </w:r>
      <w:r w:rsidR="00034189" w:rsidRPr="00B8061A">
        <w:t>"</w:t>
      </w:r>
      <w:r w:rsidR="00B8061A">
        <w:t xml:space="preserve"> </w:t>
      </w:r>
      <w:r w:rsidR="00B8061A" w:rsidRPr="00B8061A">
        <w:br/>
      </w:r>
    </w:p>
    <w:p w14:paraId="3C518BF3" w14:textId="193E1F4F" w:rsidR="00B8061A" w:rsidRDefault="00EA46D9">
      <w:r>
        <w:t>Objętość raportu będzie wzorem lat poprzednich liczyć ok. 120 stron A4.</w:t>
      </w:r>
    </w:p>
    <w:p w14:paraId="5E3EC95C" w14:textId="0ABFFB56" w:rsidR="00EA46D9" w:rsidRDefault="00EA46D9">
      <w:r>
        <w:t xml:space="preserve">Jako przykład można wykorzystać publikacje za lata 2020, 2021, czy 2023 udostępnione przez </w:t>
      </w:r>
      <w:proofErr w:type="spellStart"/>
      <w:r>
        <w:t>MRiT</w:t>
      </w:r>
      <w:proofErr w:type="spellEnd"/>
      <w:r>
        <w:t xml:space="preserve"> na stronie: </w:t>
      </w:r>
      <w:hyperlink r:id="rId6" w:history="1">
        <w:r w:rsidRPr="00E97C63">
          <w:rPr>
            <w:rStyle w:val="Hipercze"/>
          </w:rPr>
          <w:t>https://www.gov.pl/web/rozwoj-technologia/monitoring-realizacji-agendy-2030</w:t>
        </w:r>
      </w:hyperlink>
      <w:r>
        <w:t xml:space="preserve"> </w:t>
      </w:r>
    </w:p>
    <w:p w14:paraId="20073E97" w14:textId="6070CC51" w:rsidR="00EA46D9" w:rsidRDefault="00EA46D9">
      <w:r w:rsidRPr="00EA46D9">
        <w:drawing>
          <wp:inline distT="0" distB="0" distL="0" distR="0" wp14:anchorId="625B1C8F" wp14:editId="7672FA3B">
            <wp:extent cx="4672940" cy="2819114"/>
            <wp:effectExtent l="0" t="0" r="0" b="635"/>
            <wp:docPr id="509400517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00517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2796" cy="28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128E" w14:textId="08D847AE" w:rsidR="00435D9C" w:rsidRDefault="00435D9C" w:rsidP="00B8061A">
      <w:pPr>
        <w:jc w:val="both"/>
      </w:pPr>
      <w:r>
        <w:t xml:space="preserve"> </w:t>
      </w:r>
    </w:p>
    <w:sectPr w:rsidR="00435D9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60F14" w14:textId="77777777" w:rsidR="00B8061A" w:rsidRDefault="00B8061A" w:rsidP="00B8061A">
      <w:pPr>
        <w:spacing w:after="0" w:line="240" w:lineRule="auto"/>
      </w:pPr>
      <w:r>
        <w:separator/>
      </w:r>
    </w:p>
  </w:endnote>
  <w:endnote w:type="continuationSeparator" w:id="0">
    <w:p w14:paraId="0AE077FA" w14:textId="77777777" w:rsidR="00B8061A" w:rsidRDefault="00B8061A" w:rsidP="00B806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95FAE" w14:textId="77777777" w:rsidR="00B8061A" w:rsidRDefault="00B8061A" w:rsidP="00B8061A">
      <w:pPr>
        <w:spacing w:after="0" w:line="240" w:lineRule="auto"/>
      </w:pPr>
      <w:r>
        <w:separator/>
      </w:r>
    </w:p>
  </w:footnote>
  <w:footnote w:type="continuationSeparator" w:id="0">
    <w:p w14:paraId="5B519570" w14:textId="77777777" w:rsidR="00B8061A" w:rsidRDefault="00B8061A" w:rsidP="00B806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83014" w14:textId="4E3B76BA" w:rsidR="00B8061A" w:rsidRDefault="00B8061A">
    <w:pPr>
      <w:pStyle w:val="Nagwek"/>
    </w:pPr>
    <w:r w:rsidRPr="002A459B">
      <w:rPr>
        <w:rFonts w:ascii="Lato" w:hAnsi="Lato"/>
        <w:noProof/>
      </w:rPr>
      <w:drawing>
        <wp:anchor distT="0" distB="0" distL="114300" distR="114300" simplePos="0" relativeHeight="251659264" behindDoc="0" locked="0" layoutInCell="1" allowOverlap="1" wp14:anchorId="5A4691B7" wp14:editId="629B1B9E">
          <wp:simplePos x="0" y="0"/>
          <wp:positionH relativeFrom="column">
            <wp:posOffset>-466725</wp:posOffset>
          </wp:positionH>
          <wp:positionV relativeFrom="paragraph">
            <wp:posOffset>-362585</wp:posOffset>
          </wp:positionV>
          <wp:extent cx="3027045" cy="981075"/>
          <wp:effectExtent l="0" t="0" r="0" b="0"/>
          <wp:wrapSquare wrapText="bothSides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704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zIxNjYwtTS2NLNQ0lEKTi0uzszPAykwqgUAbLqKEywAAAA="/>
  </w:docVars>
  <w:rsids>
    <w:rsidRoot w:val="00302EDE"/>
    <w:rsid w:val="00034189"/>
    <w:rsid w:val="00302EDE"/>
    <w:rsid w:val="0043108F"/>
    <w:rsid w:val="00435D9C"/>
    <w:rsid w:val="007E7412"/>
    <w:rsid w:val="00B8061A"/>
    <w:rsid w:val="00B80730"/>
    <w:rsid w:val="00EA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7847C7"/>
  <w15:chartTrackingRefBased/>
  <w15:docId w15:val="{B67FB17C-3CFC-477B-BF4C-6CF80476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8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061A"/>
  </w:style>
  <w:style w:type="paragraph" w:styleId="Stopka">
    <w:name w:val="footer"/>
    <w:basedOn w:val="Normalny"/>
    <w:link w:val="StopkaZnak"/>
    <w:uiPriority w:val="99"/>
    <w:unhideWhenUsed/>
    <w:rsid w:val="00B8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061A"/>
  </w:style>
  <w:style w:type="character" w:styleId="Hipercze">
    <w:name w:val="Hyperlink"/>
    <w:basedOn w:val="Domylnaczcionkaakapitu"/>
    <w:uiPriority w:val="99"/>
    <w:unhideWhenUsed/>
    <w:rsid w:val="00EA46D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46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v.pl/web/rozwoj-technologia/monitoring-realizacji-agendy-203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81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łońska Agnieszka</dc:creator>
  <cp:keywords/>
  <dc:description/>
  <cp:lastModifiedBy>Jabłońska Agnieszka</cp:lastModifiedBy>
  <cp:revision>3</cp:revision>
  <dcterms:created xsi:type="dcterms:W3CDTF">2023-03-07T12:01:00Z</dcterms:created>
  <dcterms:modified xsi:type="dcterms:W3CDTF">2025-06-05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a65791-b33b-4010-a126-cec0756ab642</vt:lpwstr>
  </property>
</Properties>
</file>